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eland</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Iceland received a score of 77.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Iceland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celand received a score of</w:t>
      </w:r>
      <w:r>
        <w:t xml:space="preserve"> </w:t>
      </w:r>
      <w:r>
        <w:rPr>
          <w:b/>
        </w:rPr>
        <w:t xml:space="preserve">87.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Iceland received a score of 59.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Iceland received a score of 61.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Iceland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Iceland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Iceland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Iceland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Iceland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Iceland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Iceland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Iceland received a score of 0.5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Iceland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Iceland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Iceland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Iceland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Iceland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Iceland%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eland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 in combination with other sources of data, such as a sample survey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2, 2003, 2004, 2005, 2006, 2007, 2008, 2009, 2010, 2011, 2012, 2013, 2014, 2015, 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eland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eland Country Report</dc:title>
  <dc:creator>SPI Team</dc:creator>
  <cp:keywords/>
  <dcterms:created xsi:type="dcterms:W3CDTF">2021-05-25T13:43:05Z</dcterms:created>
  <dcterms:modified xsi:type="dcterms:W3CDTF">2021-05-25T13: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